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6E5D" w:rsidRDefault="00396E5D" w:rsidP="00F85BEE">
      <w:bookmarkStart w:id="0" w:name="_GoBack"/>
      <w:bookmarkEnd w:id="0"/>
      <w:r>
        <w:t>Information th</w:t>
      </w:r>
      <w:r w:rsidR="00221B39">
        <w:t>at will be needed to complete the 2018</w:t>
      </w:r>
      <w:r>
        <w:t xml:space="preserve"> </w:t>
      </w:r>
      <w:r w:rsidR="00587854">
        <w:t xml:space="preserve">End of </w:t>
      </w:r>
      <w:r w:rsidR="00221B39">
        <w:t>Summer Learning</w:t>
      </w:r>
      <w:r>
        <w:t xml:space="preserve"> Survey</w:t>
      </w:r>
    </w:p>
    <w:p w:rsidR="00396E5D" w:rsidRDefault="00396E5D" w:rsidP="00396E5D">
      <w:pPr>
        <w:pStyle w:val="ListParagraph"/>
      </w:pPr>
    </w:p>
    <w:p w:rsidR="00F85BEE" w:rsidRDefault="00C4315E" w:rsidP="00F85BEE">
      <w:pPr>
        <w:pStyle w:val="ListParagraph"/>
        <w:numPr>
          <w:ilvl w:val="0"/>
          <w:numId w:val="1"/>
        </w:numPr>
      </w:pPr>
      <w:r>
        <w:t>C</w:t>
      </w:r>
      <w:r w:rsidR="00F85BEE">
        <w:t>ontact information for the person completing this survey.</w:t>
      </w:r>
    </w:p>
    <w:p w:rsidR="00C4315E" w:rsidRDefault="00C4315E" w:rsidP="00C4315E">
      <w:pPr>
        <w:pStyle w:val="ListParagraph"/>
      </w:pPr>
    </w:p>
    <w:p w:rsidR="00396E5D" w:rsidRDefault="0032029D" w:rsidP="00595802">
      <w:pPr>
        <w:pStyle w:val="ListParagraph"/>
        <w:numPr>
          <w:ilvl w:val="0"/>
          <w:numId w:val="1"/>
        </w:numPr>
        <w:spacing w:before="240"/>
      </w:pPr>
      <w:r>
        <w:t>County (</w:t>
      </w:r>
      <w:r w:rsidR="00595802">
        <w:t>Please type in only the name of the county not the word county)</w:t>
      </w:r>
    </w:p>
    <w:p w:rsidR="007E5EF5" w:rsidRDefault="007E5EF5" w:rsidP="007E5EF5">
      <w:pPr>
        <w:pStyle w:val="ListParagraph"/>
      </w:pPr>
    </w:p>
    <w:p w:rsidR="00F85BEE" w:rsidRDefault="00F85BEE" w:rsidP="00F85BEE">
      <w:pPr>
        <w:pStyle w:val="ListParagraph"/>
        <w:numPr>
          <w:ilvl w:val="0"/>
          <w:numId w:val="1"/>
        </w:numPr>
      </w:pPr>
      <w:r>
        <w:t xml:space="preserve">Did someone from your library attend a </w:t>
      </w:r>
      <w:r w:rsidR="0032029D">
        <w:t xml:space="preserve">SummerQuest </w:t>
      </w:r>
      <w:r>
        <w:t>workshop</w:t>
      </w:r>
      <w:r w:rsidR="0032029D">
        <w:t xml:space="preserve"> in November 2017</w:t>
      </w:r>
      <w:r>
        <w:t>?</w:t>
      </w:r>
    </w:p>
    <w:p w:rsidR="007E5EF5" w:rsidRDefault="007E5EF5" w:rsidP="007E5EF5">
      <w:pPr>
        <w:pStyle w:val="ListParagraph"/>
      </w:pPr>
    </w:p>
    <w:p w:rsidR="00F85BEE" w:rsidRDefault="00F85BEE" w:rsidP="00F85BEE">
      <w:pPr>
        <w:pStyle w:val="ListParagraph"/>
        <w:numPr>
          <w:ilvl w:val="0"/>
          <w:numId w:val="1"/>
        </w:numPr>
      </w:pPr>
      <w:r>
        <w:t xml:space="preserve">Please provide statistics for the number of </w:t>
      </w:r>
      <w:r w:rsidR="00E44748">
        <w:t xml:space="preserve">children and teens who </w:t>
      </w:r>
      <w:r w:rsidR="0032029D">
        <w:t xml:space="preserve">registered and received a log, gameboard, etc. </w:t>
      </w:r>
      <w:r>
        <w:t>in each age category</w:t>
      </w:r>
      <w:r w:rsidR="00E44748">
        <w:t xml:space="preserve"> below</w:t>
      </w:r>
      <w:r>
        <w:t xml:space="preserve">. </w:t>
      </w:r>
      <w:r w:rsidR="00677767">
        <w:t xml:space="preserve"> </w:t>
      </w:r>
    </w:p>
    <w:p w:rsidR="00F85BEE" w:rsidRDefault="00F85BEE" w:rsidP="00F85BEE">
      <w:pPr>
        <w:pStyle w:val="ListParagraph"/>
        <w:numPr>
          <w:ilvl w:val="1"/>
          <w:numId w:val="1"/>
        </w:numPr>
      </w:pPr>
      <w:r>
        <w:t>Number of preschool (Birth to age 5) participants</w:t>
      </w:r>
    </w:p>
    <w:p w:rsidR="00F85BEE" w:rsidRDefault="00F85BEE" w:rsidP="00F85BEE">
      <w:pPr>
        <w:pStyle w:val="ListParagraph"/>
        <w:numPr>
          <w:ilvl w:val="1"/>
          <w:numId w:val="1"/>
        </w:numPr>
      </w:pPr>
      <w:r>
        <w:t xml:space="preserve">Number of </w:t>
      </w:r>
      <w:r w:rsidR="00677767">
        <w:t>elementary age p</w:t>
      </w:r>
      <w:r>
        <w:t>rogram (Grade K-5) participants</w:t>
      </w:r>
    </w:p>
    <w:p w:rsidR="00F85BEE" w:rsidRDefault="00677767" w:rsidP="00F85BEE">
      <w:pPr>
        <w:pStyle w:val="ListParagraph"/>
        <w:numPr>
          <w:ilvl w:val="1"/>
          <w:numId w:val="1"/>
        </w:numPr>
      </w:pPr>
      <w:r>
        <w:t>Number of tween/teen p</w:t>
      </w:r>
      <w:r w:rsidR="00F85BEE">
        <w:t>rogram (Grade 6-12) participants</w:t>
      </w:r>
    </w:p>
    <w:p w:rsidR="00F85BEE" w:rsidRDefault="00F85BEE" w:rsidP="00F85BEE">
      <w:pPr>
        <w:pStyle w:val="ListParagraph"/>
        <w:numPr>
          <w:ilvl w:val="1"/>
          <w:numId w:val="1"/>
        </w:numPr>
      </w:pPr>
      <w:r>
        <w:t>Number of Children if age levels not split out</w:t>
      </w:r>
      <w:r w:rsidR="00677767">
        <w:t xml:space="preserve"> and if not split out what ages are served</w:t>
      </w:r>
    </w:p>
    <w:p w:rsidR="00677767" w:rsidRDefault="00677767" w:rsidP="00677767">
      <w:pPr>
        <w:pStyle w:val="ListParagraph"/>
      </w:pPr>
    </w:p>
    <w:p w:rsidR="00396E5D" w:rsidRDefault="00396E5D" w:rsidP="00396E5D">
      <w:pPr>
        <w:pStyle w:val="ListParagraph"/>
        <w:numPr>
          <w:ilvl w:val="0"/>
          <w:numId w:val="1"/>
        </w:numPr>
      </w:pPr>
      <w:r>
        <w:t>N</w:t>
      </w:r>
      <w:r w:rsidR="00677767">
        <w:t>umber of children</w:t>
      </w:r>
      <w:r w:rsidR="00C4315E">
        <w:t>/teens</w:t>
      </w:r>
      <w:r w:rsidR="00677767">
        <w:t xml:space="preserve"> </w:t>
      </w:r>
      <w:r w:rsidR="0032029D">
        <w:t>registered</w:t>
      </w:r>
      <w:r w:rsidR="00677767">
        <w:t xml:space="preserve"> through outreach programs (</w:t>
      </w:r>
      <w:proofErr w:type="spellStart"/>
      <w:r w:rsidR="00677767">
        <w:t>ie</w:t>
      </w:r>
      <w:proofErr w:type="spellEnd"/>
      <w:r w:rsidR="00677767">
        <w:t>., not served in the library)</w:t>
      </w:r>
    </w:p>
    <w:p w:rsidR="00151FD8" w:rsidRDefault="00151FD8" w:rsidP="00151FD8">
      <w:pPr>
        <w:pStyle w:val="ListParagraph"/>
        <w:numPr>
          <w:ilvl w:val="1"/>
          <w:numId w:val="1"/>
        </w:numPr>
      </w:pPr>
      <w:r>
        <w:t>Number of preschool (Birth to age 5) participants</w:t>
      </w:r>
    </w:p>
    <w:p w:rsidR="00151FD8" w:rsidRDefault="00151FD8" w:rsidP="00151FD8">
      <w:pPr>
        <w:pStyle w:val="ListParagraph"/>
        <w:numPr>
          <w:ilvl w:val="1"/>
          <w:numId w:val="1"/>
        </w:numPr>
      </w:pPr>
      <w:r>
        <w:t>Number of elementary age program (Grade K-5) participants</w:t>
      </w:r>
    </w:p>
    <w:p w:rsidR="00151FD8" w:rsidRDefault="00151FD8" w:rsidP="00151FD8">
      <w:pPr>
        <w:pStyle w:val="ListParagraph"/>
        <w:numPr>
          <w:ilvl w:val="1"/>
          <w:numId w:val="1"/>
        </w:numPr>
      </w:pPr>
      <w:r>
        <w:t>Number of tween/teen program (Grade 6-12) participants</w:t>
      </w:r>
    </w:p>
    <w:p w:rsidR="00151FD8" w:rsidRDefault="00151FD8" w:rsidP="00151FD8">
      <w:pPr>
        <w:pStyle w:val="ListParagraph"/>
        <w:numPr>
          <w:ilvl w:val="1"/>
          <w:numId w:val="1"/>
        </w:numPr>
      </w:pPr>
      <w:r>
        <w:t xml:space="preserve">Number of Children if </w:t>
      </w:r>
      <w:r w:rsidR="00676494">
        <w:t xml:space="preserve">you do not collect </w:t>
      </w:r>
      <w:r>
        <w:t xml:space="preserve">age levels </w:t>
      </w:r>
    </w:p>
    <w:p w:rsidR="00676494" w:rsidRDefault="00676494" w:rsidP="00676494">
      <w:pPr>
        <w:pStyle w:val="ListParagraph"/>
        <w:ind w:left="1440"/>
      </w:pPr>
    </w:p>
    <w:p w:rsidR="00676494" w:rsidRDefault="00676494" w:rsidP="00676494">
      <w:pPr>
        <w:pStyle w:val="ListParagraph"/>
        <w:numPr>
          <w:ilvl w:val="0"/>
          <w:numId w:val="1"/>
        </w:numPr>
      </w:pPr>
      <w:r>
        <w:t>Number of under or un-served groups reached.  (choose one)</w:t>
      </w:r>
    </w:p>
    <w:p w:rsidR="00676494" w:rsidRDefault="00676494" w:rsidP="00676494">
      <w:pPr>
        <w:pStyle w:val="ListParagraph"/>
        <w:ind w:left="1080"/>
      </w:pPr>
      <w:r>
        <w:t>a. 1-2</w:t>
      </w:r>
    </w:p>
    <w:p w:rsidR="00676494" w:rsidRDefault="00676494" w:rsidP="00676494">
      <w:pPr>
        <w:pStyle w:val="ListParagraph"/>
        <w:ind w:left="1080"/>
      </w:pPr>
      <w:r>
        <w:t>b. 3-5</w:t>
      </w:r>
    </w:p>
    <w:p w:rsidR="00676494" w:rsidRDefault="00676494" w:rsidP="00676494">
      <w:pPr>
        <w:pStyle w:val="ListParagraph"/>
        <w:ind w:left="1080"/>
      </w:pPr>
      <w:r>
        <w:t xml:space="preserve">c. 5- 10 </w:t>
      </w:r>
    </w:p>
    <w:p w:rsidR="00676494" w:rsidRDefault="00676494" w:rsidP="00676494">
      <w:pPr>
        <w:pStyle w:val="ListParagraph"/>
        <w:ind w:left="1080"/>
      </w:pPr>
      <w:r>
        <w:t>d. more than 10</w:t>
      </w:r>
    </w:p>
    <w:p w:rsidR="00CB01EE" w:rsidRDefault="00CB01EE" w:rsidP="00CB01EE">
      <w:pPr>
        <w:pStyle w:val="ListParagraph"/>
        <w:ind w:left="1440"/>
      </w:pPr>
    </w:p>
    <w:p w:rsidR="00CB01EE" w:rsidRDefault="00CB01EE" w:rsidP="00CB01EE">
      <w:pPr>
        <w:pStyle w:val="ListParagraph"/>
        <w:numPr>
          <w:ilvl w:val="0"/>
          <w:numId w:val="1"/>
        </w:numPr>
      </w:pPr>
      <w:r>
        <w:t xml:space="preserve">Number of weeks Summer </w:t>
      </w:r>
      <w:r w:rsidR="00595802">
        <w:t xml:space="preserve">Learning </w:t>
      </w:r>
      <w:r>
        <w:t xml:space="preserve">program participants </w:t>
      </w:r>
      <w:r w:rsidR="00595802">
        <w:t>can</w:t>
      </w:r>
      <w:r>
        <w:t xml:space="preserve"> </w:t>
      </w:r>
      <w:r w:rsidR="00595802">
        <w:t>turn in logs, game boards, etc.</w:t>
      </w:r>
    </w:p>
    <w:p w:rsidR="00CB01EE" w:rsidRDefault="00CB01EE" w:rsidP="00CB01EE">
      <w:pPr>
        <w:pStyle w:val="ListParagraph"/>
        <w:numPr>
          <w:ilvl w:val="1"/>
          <w:numId w:val="1"/>
        </w:numPr>
      </w:pPr>
      <w:r>
        <w:t>1-3 Weeks</w:t>
      </w:r>
    </w:p>
    <w:p w:rsidR="00CB01EE" w:rsidRDefault="00CB01EE" w:rsidP="00CB01EE">
      <w:pPr>
        <w:pStyle w:val="ListParagraph"/>
        <w:numPr>
          <w:ilvl w:val="1"/>
          <w:numId w:val="1"/>
        </w:numPr>
      </w:pPr>
      <w:r>
        <w:t>4-6 Weeks</w:t>
      </w:r>
    </w:p>
    <w:p w:rsidR="00CB01EE" w:rsidRDefault="00CB01EE" w:rsidP="00CB01EE">
      <w:pPr>
        <w:pStyle w:val="ListParagraph"/>
        <w:numPr>
          <w:ilvl w:val="1"/>
          <w:numId w:val="1"/>
        </w:numPr>
      </w:pPr>
      <w:r>
        <w:t>7-9 Weeks</w:t>
      </w:r>
    </w:p>
    <w:p w:rsidR="00CB01EE" w:rsidRDefault="00CB01EE" w:rsidP="00CB01EE">
      <w:pPr>
        <w:pStyle w:val="ListParagraph"/>
        <w:numPr>
          <w:ilvl w:val="1"/>
          <w:numId w:val="1"/>
        </w:numPr>
      </w:pPr>
      <w:r>
        <w:t>10-12 Weeks</w:t>
      </w:r>
    </w:p>
    <w:p w:rsidR="00CB01EE" w:rsidRDefault="00CB01EE" w:rsidP="00CB01EE">
      <w:pPr>
        <w:pStyle w:val="ListParagraph"/>
        <w:numPr>
          <w:ilvl w:val="1"/>
          <w:numId w:val="1"/>
        </w:numPr>
      </w:pPr>
      <w:r>
        <w:t>13 Weeks or more</w:t>
      </w:r>
    </w:p>
    <w:p w:rsidR="00FB255E" w:rsidRDefault="00FB255E" w:rsidP="00FB255E">
      <w:pPr>
        <w:pStyle w:val="ListParagraph"/>
        <w:ind w:left="1440"/>
      </w:pPr>
    </w:p>
    <w:p w:rsidR="00F85BEE" w:rsidRDefault="00F85BEE" w:rsidP="00F85BEE">
      <w:pPr>
        <w:pStyle w:val="ListParagraph"/>
        <w:numPr>
          <w:ilvl w:val="0"/>
          <w:numId w:val="1"/>
        </w:numPr>
      </w:pPr>
      <w:r>
        <w:t>Number of</w:t>
      </w:r>
      <w:r w:rsidR="00E44748">
        <w:t xml:space="preserve"> Summer Reading events and the number of </w:t>
      </w:r>
      <w:r>
        <w:t>participants</w:t>
      </w:r>
      <w:r w:rsidR="00B01C2C">
        <w:t xml:space="preserve">. </w:t>
      </w:r>
      <w:r w:rsidR="00CB01EE">
        <w:t>(Must be numeric characters)</w:t>
      </w:r>
    </w:p>
    <w:p w:rsidR="00F85BEE" w:rsidRDefault="00F85BEE" w:rsidP="00F85BEE">
      <w:pPr>
        <w:pStyle w:val="ListParagraph"/>
        <w:numPr>
          <w:ilvl w:val="1"/>
          <w:numId w:val="1"/>
        </w:numPr>
      </w:pPr>
      <w:r>
        <w:t xml:space="preserve">Number of </w:t>
      </w:r>
      <w:r w:rsidR="00B01C2C">
        <w:t>s</w:t>
      </w:r>
      <w:r w:rsidR="00595802">
        <w:t>ummer</w:t>
      </w:r>
      <w:r>
        <w:t xml:space="preserve"> </w:t>
      </w:r>
      <w:r w:rsidR="00B01C2C">
        <w:t>e</w:t>
      </w:r>
      <w:r>
        <w:t>vents</w:t>
      </w:r>
      <w:r w:rsidR="00B01C2C">
        <w:t xml:space="preserve"> at the library </w:t>
      </w:r>
    </w:p>
    <w:p w:rsidR="00F85BEE" w:rsidRDefault="00F85BEE" w:rsidP="00F85BEE">
      <w:pPr>
        <w:pStyle w:val="ListParagraph"/>
        <w:numPr>
          <w:ilvl w:val="1"/>
          <w:numId w:val="1"/>
        </w:numPr>
      </w:pPr>
      <w:r>
        <w:t xml:space="preserve">Number </w:t>
      </w:r>
      <w:r w:rsidR="00595802">
        <w:t xml:space="preserve">of </w:t>
      </w:r>
      <w:r w:rsidR="0032029D">
        <w:t>people</w:t>
      </w:r>
      <w:r w:rsidR="00B01C2C">
        <w:t xml:space="preserve"> who attended a</w:t>
      </w:r>
      <w:r w:rsidR="0032029D">
        <w:t xml:space="preserve"> summer event at the library (include adults and children/teens).</w:t>
      </w:r>
    </w:p>
    <w:p w:rsidR="00B01C2C" w:rsidRDefault="00B01C2C" w:rsidP="00F85BEE">
      <w:pPr>
        <w:pStyle w:val="ListParagraph"/>
        <w:numPr>
          <w:ilvl w:val="1"/>
          <w:numId w:val="1"/>
        </w:numPr>
      </w:pPr>
      <w:r>
        <w:t>Number of summer outreach programs</w:t>
      </w:r>
      <w:r w:rsidR="0032029D">
        <w:t>/</w:t>
      </w:r>
      <w:r>
        <w:t>events that take place elsewhere in the community</w:t>
      </w:r>
    </w:p>
    <w:p w:rsidR="0032029D" w:rsidRDefault="0032029D" w:rsidP="00F85BEE">
      <w:pPr>
        <w:pStyle w:val="ListParagraph"/>
        <w:numPr>
          <w:ilvl w:val="1"/>
          <w:numId w:val="1"/>
        </w:numPr>
      </w:pPr>
      <w:r>
        <w:t>Number of people who attended outreach events. (include adults and children/teens).</w:t>
      </w:r>
    </w:p>
    <w:p w:rsidR="007E5EF5" w:rsidRDefault="007E5EF5" w:rsidP="007E5EF5">
      <w:pPr>
        <w:pStyle w:val="ListParagraph"/>
        <w:ind w:left="1440"/>
      </w:pPr>
    </w:p>
    <w:p w:rsidR="0032029D" w:rsidRDefault="00595802" w:rsidP="00322E51">
      <w:pPr>
        <w:pStyle w:val="ListParagraph"/>
        <w:numPr>
          <w:ilvl w:val="0"/>
          <w:numId w:val="1"/>
        </w:numPr>
      </w:pPr>
      <w:r>
        <w:t xml:space="preserve">Did you </w:t>
      </w:r>
      <w:r w:rsidR="0032029D">
        <w:t>start the transition to summer learning?</w:t>
      </w:r>
    </w:p>
    <w:p w:rsidR="0032029D" w:rsidRDefault="0032029D" w:rsidP="0032029D">
      <w:pPr>
        <w:pStyle w:val="ListParagraph"/>
        <w:ind w:left="1080"/>
      </w:pPr>
    </w:p>
    <w:p w:rsidR="00322E51" w:rsidRDefault="0032029D" w:rsidP="00322E51">
      <w:pPr>
        <w:pStyle w:val="ListParagraph"/>
        <w:numPr>
          <w:ilvl w:val="0"/>
          <w:numId w:val="1"/>
        </w:numPr>
      </w:pPr>
      <w:r>
        <w:t xml:space="preserve">Did you </w:t>
      </w:r>
      <w:r w:rsidR="00595802">
        <w:t>use any of the SummerQuest artwork?</w:t>
      </w:r>
    </w:p>
    <w:p w:rsidR="0032029D" w:rsidRDefault="0032029D" w:rsidP="0032029D"/>
    <w:p w:rsidR="00C4315E" w:rsidRDefault="00C4315E" w:rsidP="00C4315E">
      <w:pPr>
        <w:pStyle w:val="ListParagraph"/>
        <w:ind w:left="990"/>
      </w:pPr>
    </w:p>
    <w:p w:rsidR="00CB01EE" w:rsidRDefault="00CB01EE" w:rsidP="00C4315E">
      <w:pPr>
        <w:pStyle w:val="ListParagraph"/>
        <w:ind w:left="990"/>
      </w:pPr>
      <w:r>
        <w:t>_____________________________________________________________________________________</w:t>
      </w:r>
    </w:p>
    <w:p w:rsidR="00A90A69" w:rsidRDefault="00CB01EE" w:rsidP="00C4315E">
      <w:pPr>
        <w:pStyle w:val="ListParagraph"/>
        <w:ind w:left="990"/>
      </w:pPr>
      <w:r>
        <w:t>OUTCOMES</w:t>
      </w:r>
    </w:p>
    <w:p w:rsidR="00CB01EE" w:rsidRDefault="00CB01EE" w:rsidP="00C4315E">
      <w:pPr>
        <w:pStyle w:val="ListParagraph"/>
        <w:ind w:left="990"/>
      </w:pPr>
    </w:p>
    <w:p w:rsidR="00CB01EE" w:rsidRDefault="00CB01EE" w:rsidP="00C4315E">
      <w:pPr>
        <w:pStyle w:val="ListParagraph"/>
        <w:ind w:left="990"/>
      </w:pPr>
      <w:r>
        <w:t>1. Number of youth in each age group who responded</w:t>
      </w:r>
      <w:r w:rsidR="00676494">
        <w:t xml:space="preserve"> to survey</w:t>
      </w:r>
    </w:p>
    <w:p w:rsidR="00CB01EE" w:rsidRDefault="00CB01EE" w:rsidP="00C4315E">
      <w:pPr>
        <w:pStyle w:val="ListParagraph"/>
        <w:ind w:left="990"/>
      </w:pPr>
      <w:r>
        <w:t>a. Number of youth 5-8</w:t>
      </w:r>
    </w:p>
    <w:p w:rsidR="00CB01EE" w:rsidRDefault="00CB01EE" w:rsidP="00C4315E">
      <w:pPr>
        <w:pStyle w:val="ListParagraph"/>
        <w:ind w:left="990"/>
      </w:pPr>
      <w:r>
        <w:t xml:space="preserve">b. </w:t>
      </w:r>
      <w:r w:rsidRPr="00CB01EE">
        <w:t xml:space="preserve">Number of </w:t>
      </w:r>
      <w:r>
        <w:t xml:space="preserve">youth </w:t>
      </w:r>
      <w:r w:rsidRPr="00CB01EE">
        <w:t>9</w:t>
      </w:r>
      <w:r>
        <w:t>-12</w:t>
      </w:r>
    </w:p>
    <w:p w:rsidR="00CB01EE" w:rsidRDefault="00CB01EE" w:rsidP="00C4315E">
      <w:pPr>
        <w:pStyle w:val="ListParagraph"/>
        <w:ind w:left="990"/>
      </w:pPr>
      <w:r>
        <w:t xml:space="preserve">c. </w:t>
      </w:r>
      <w:r w:rsidRPr="00CB01EE">
        <w:t xml:space="preserve">Number of </w:t>
      </w:r>
      <w:r>
        <w:t>youth</w:t>
      </w:r>
      <w:r w:rsidRPr="00CB01EE">
        <w:t xml:space="preserve"> </w:t>
      </w:r>
      <w:r>
        <w:t>13-15</w:t>
      </w:r>
    </w:p>
    <w:p w:rsidR="00CB01EE" w:rsidRDefault="00CB01EE" w:rsidP="00C4315E">
      <w:pPr>
        <w:pStyle w:val="ListParagraph"/>
        <w:ind w:left="990"/>
      </w:pPr>
      <w:r>
        <w:t xml:space="preserve">d. </w:t>
      </w:r>
      <w:r w:rsidRPr="00CB01EE">
        <w:t xml:space="preserve">Number of </w:t>
      </w:r>
      <w:r>
        <w:t>youth</w:t>
      </w:r>
      <w:r w:rsidRPr="00CB01EE">
        <w:t xml:space="preserve"> </w:t>
      </w:r>
      <w:r>
        <w:t>16+</w:t>
      </w:r>
    </w:p>
    <w:p w:rsidR="00CB01EE" w:rsidRDefault="00CB01EE" w:rsidP="00C4315E">
      <w:pPr>
        <w:pStyle w:val="ListParagraph"/>
        <w:ind w:left="990"/>
      </w:pPr>
    </w:p>
    <w:p w:rsidR="00CB01EE" w:rsidRDefault="00CB01EE" w:rsidP="00CB01EE">
      <w:pPr>
        <w:pStyle w:val="ListParagraph"/>
        <w:spacing w:after="0"/>
        <w:ind w:left="990"/>
      </w:pPr>
      <w:r>
        <w:t>2. Gender</w:t>
      </w:r>
    </w:p>
    <w:p w:rsidR="00CB01EE" w:rsidRDefault="00CB01EE" w:rsidP="00CB01EE">
      <w:pPr>
        <w:pStyle w:val="ListParagraph"/>
        <w:spacing w:after="0"/>
        <w:ind w:left="990"/>
      </w:pPr>
      <w:r>
        <w:t>a. Number of females</w:t>
      </w:r>
    </w:p>
    <w:p w:rsidR="00CB01EE" w:rsidRDefault="00CB01EE" w:rsidP="00CB01EE">
      <w:pPr>
        <w:pStyle w:val="ListParagraph"/>
        <w:ind w:left="990"/>
      </w:pPr>
      <w:r>
        <w:t>b. Number of males</w:t>
      </w:r>
    </w:p>
    <w:p w:rsidR="00CB01EE" w:rsidRDefault="00CB01EE" w:rsidP="00CB01EE">
      <w:pPr>
        <w:pStyle w:val="ListParagraph"/>
        <w:ind w:left="990"/>
      </w:pPr>
      <w:r>
        <w:t xml:space="preserve">c. Number of prefer not to say   </w:t>
      </w:r>
    </w:p>
    <w:p w:rsidR="00CB01EE" w:rsidRDefault="00CB01EE" w:rsidP="00CB01EE">
      <w:pPr>
        <w:pStyle w:val="ListParagraph"/>
        <w:ind w:left="990"/>
      </w:pPr>
    </w:p>
    <w:p w:rsidR="00676494" w:rsidRDefault="00676494" w:rsidP="00CB01EE">
      <w:pPr>
        <w:pStyle w:val="ListParagraph"/>
        <w:ind w:left="990"/>
      </w:pPr>
    </w:p>
    <w:p w:rsidR="00CB01EE" w:rsidRDefault="00CB01EE" w:rsidP="00CB01EE">
      <w:pPr>
        <w:pStyle w:val="ListParagraph"/>
        <w:ind w:left="990"/>
      </w:pPr>
      <w:r>
        <w:t xml:space="preserve">3. Did you learn anything new at the library this summer?    </w:t>
      </w:r>
      <w:r>
        <w:tab/>
      </w:r>
    </w:p>
    <w:p w:rsidR="00CB01EE" w:rsidRDefault="00CB01EE" w:rsidP="00CB01EE">
      <w:pPr>
        <w:pStyle w:val="ListParagraph"/>
        <w:ind w:left="990"/>
      </w:pPr>
      <w:r>
        <w:t>a. Number of Yes</w:t>
      </w:r>
    </w:p>
    <w:p w:rsidR="00CB01EE" w:rsidRDefault="00CB01EE" w:rsidP="00CB01EE">
      <w:pPr>
        <w:pStyle w:val="ListParagraph"/>
        <w:ind w:left="990"/>
      </w:pPr>
      <w:r>
        <w:t>b. Number of No</w:t>
      </w:r>
    </w:p>
    <w:p w:rsidR="00CB01EE" w:rsidRDefault="00CB01EE" w:rsidP="00CB01EE">
      <w:pPr>
        <w:pStyle w:val="ListParagraph"/>
        <w:ind w:left="990"/>
      </w:pPr>
      <w:r>
        <w:t>c. List the five most interesting responses</w:t>
      </w:r>
    </w:p>
    <w:p w:rsidR="00CB01EE" w:rsidRDefault="00CB01EE" w:rsidP="00CB01EE">
      <w:pPr>
        <w:pStyle w:val="ListParagraph"/>
        <w:ind w:left="990"/>
      </w:pPr>
    </w:p>
    <w:p w:rsidR="00CB01EE" w:rsidRDefault="00CB01EE" w:rsidP="00CB01EE">
      <w:pPr>
        <w:pStyle w:val="ListParagraph"/>
        <w:ind w:left="990"/>
      </w:pPr>
      <w:r>
        <w:t xml:space="preserve">4. Do you think you are a better reader after reading this summer? </w:t>
      </w:r>
      <w:r>
        <w:tab/>
      </w:r>
    </w:p>
    <w:p w:rsidR="00CB01EE" w:rsidRDefault="00CB01EE" w:rsidP="00CB01EE">
      <w:pPr>
        <w:pStyle w:val="ListParagraph"/>
        <w:ind w:left="990"/>
      </w:pPr>
      <w:r>
        <w:t>a. Number of Yes</w:t>
      </w:r>
    </w:p>
    <w:p w:rsidR="00CB01EE" w:rsidRDefault="00CB01EE" w:rsidP="00CB01EE">
      <w:pPr>
        <w:pStyle w:val="ListParagraph"/>
        <w:ind w:left="990"/>
      </w:pPr>
      <w:r>
        <w:t>b. Number of No</w:t>
      </w:r>
    </w:p>
    <w:p w:rsidR="00CB01EE" w:rsidRDefault="00CB01EE" w:rsidP="00CB01EE">
      <w:pPr>
        <w:pStyle w:val="ListParagraph"/>
        <w:ind w:left="990"/>
      </w:pPr>
    </w:p>
    <w:p w:rsidR="00CB01EE" w:rsidRDefault="00CB01EE" w:rsidP="00CB01EE">
      <w:pPr>
        <w:pStyle w:val="ListParagraph"/>
        <w:ind w:left="990"/>
      </w:pPr>
      <w:r>
        <w:t xml:space="preserve">5. Do you want to visit the library once school starts again?   </w:t>
      </w:r>
      <w:r>
        <w:tab/>
      </w:r>
    </w:p>
    <w:p w:rsidR="00CB01EE" w:rsidRDefault="00CB01EE" w:rsidP="00CB01EE">
      <w:pPr>
        <w:pStyle w:val="ListParagraph"/>
        <w:ind w:left="990"/>
      </w:pPr>
      <w:r>
        <w:t>a. Number of Yes</w:t>
      </w:r>
    </w:p>
    <w:p w:rsidR="00CB01EE" w:rsidRDefault="00CB01EE" w:rsidP="00CB01EE">
      <w:pPr>
        <w:pStyle w:val="ListParagraph"/>
        <w:ind w:left="990"/>
      </w:pPr>
      <w:r>
        <w:t>b. Number of No</w:t>
      </w:r>
    </w:p>
    <w:p w:rsidR="00CB01EE" w:rsidRDefault="00CB01EE" w:rsidP="00CB01EE">
      <w:pPr>
        <w:pStyle w:val="ListParagraph"/>
        <w:ind w:left="990"/>
      </w:pPr>
    </w:p>
    <w:p w:rsidR="00CB01EE" w:rsidRDefault="00676494" w:rsidP="00CB01EE">
      <w:pPr>
        <w:pStyle w:val="ListParagraph"/>
        <w:ind w:left="990"/>
      </w:pPr>
      <w:r>
        <w:t xml:space="preserve">6. </w:t>
      </w:r>
      <w:r w:rsidR="00CB01EE">
        <w:t>Do you want to participate in the library program next summer?</w:t>
      </w:r>
      <w:r w:rsidR="00CB01EE">
        <w:tab/>
      </w:r>
      <w:r w:rsidR="00CB01EE">
        <w:tab/>
      </w:r>
    </w:p>
    <w:p w:rsidR="00CB01EE" w:rsidRDefault="00CB01EE" w:rsidP="00CB01EE">
      <w:pPr>
        <w:pStyle w:val="ListParagraph"/>
        <w:ind w:left="990"/>
      </w:pPr>
      <w:r>
        <w:t>a. Number of Yes</w:t>
      </w:r>
    </w:p>
    <w:p w:rsidR="00CB01EE" w:rsidRDefault="00CB01EE" w:rsidP="00CB01EE">
      <w:pPr>
        <w:pStyle w:val="ListParagraph"/>
        <w:ind w:left="990"/>
      </w:pPr>
      <w:r>
        <w:t>b. Number of No</w:t>
      </w:r>
    </w:p>
    <w:p w:rsidR="00CB01EE" w:rsidRDefault="00CB01EE" w:rsidP="00CB01EE">
      <w:pPr>
        <w:pStyle w:val="ListParagraph"/>
        <w:ind w:left="990"/>
      </w:pPr>
    </w:p>
    <w:p w:rsidR="00CB01EE" w:rsidRDefault="00676494" w:rsidP="00CB01EE">
      <w:pPr>
        <w:pStyle w:val="ListParagraph"/>
        <w:ind w:left="990"/>
      </w:pPr>
      <w:r>
        <w:t xml:space="preserve">7. </w:t>
      </w:r>
      <w:r w:rsidR="00CB01EE">
        <w:t>What did you do at the library this summer besides choosing books or reading?</w:t>
      </w:r>
    </w:p>
    <w:p w:rsidR="00CB01EE" w:rsidRDefault="00CB01EE" w:rsidP="00CB01EE">
      <w:pPr>
        <w:pStyle w:val="ListParagraph"/>
        <w:ind w:left="990"/>
      </w:pPr>
      <w:r>
        <w:t xml:space="preserve">a. List the </w:t>
      </w:r>
      <w:r w:rsidR="00676494">
        <w:t xml:space="preserve">five most frequent </w:t>
      </w:r>
      <w:r>
        <w:t>answers</w:t>
      </w:r>
    </w:p>
    <w:p w:rsidR="00CB01EE" w:rsidRDefault="00CB01EE" w:rsidP="00CB01EE">
      <w:pPr>
        <w:pStyle w:val="ListParagraph"/>
        <w:ind w:left="990"/>
      </w:pPr>
    </w:p>
    <w:p w:rsidR="00CB01EE" w:rsidRDefault="00676494" w:rsidP="00CB01EE">
      <w:pPr>
        <w:pStyle w:val="ListParagraph"/>
        <w:ind w:left="990"/>
      </w:pPr>
      <w:r>
        <w:t xml:space="preserve">8. </w:t>
      </w:r>
      <w:r w:rsidR="00CB01EE">
        <w:t xml:space="preserve">I like to go to the library because </w:t>
      </w:r>
      <w:r>
        <w:t>…</w:t>
      </w:r>
    </w:p>
    <w:p w:rsidR="00CB01EE" w:rsidRDefault="00676494" w:rsidP="00CB01EE">
      <w:pPr>
        <w:pStyle w:val="ListParagraph"/>
        <w:ind w:left="990"/>
      </w:pPr>
      <w:r w:rsidRPr="00676494">
        <w:t>a. List the five most frequent answers</w:t>
      </w:r>
    </w:p>
    <w:p w:rsidR="00676494" w:rsidRDefault="00676494" w:rsidP="00CB01EE">
      <w:pPr>
        <w:pStyle w:val="ListParagraph"/>
        <w:ind w:left="990"/>
      </w:pPr>
    </w:p>
    <w:p w:rsidR="00CB01EE" w:rsidRDefault="00676494" w:rsidP="00CB01EE">
      <w:pPr>
        <w:pStyle w:val="ListParagraph"/>
        <w:ind w:left="990"/>
      </w:pPr>
      <w:r>
        <w:t xml:space="preserve">9. </w:t>
      </w:r>
      <w:r w:rsidR="00CB01EE">
        <w:t xml:space="preserve">I wish the library had </w:t>
      </w:r>
      <w:r>
        <w:t>…</w:t>
      </w:r>
    </w:p>
    <w:p w:rsidR="00676494" w:rsidRDefault="00676494" w:rsidP="00676494">
      <w:pPr>
        <w:pStyle w:val="ListParagraph"/>
        <w:ind w:left="990"/>
      </w:pPr>
      <w:r w:rsidRPr="00676494">
        <w:t>a. List the five most frequent answers</w:t>
      </w:r>
    </w:p>
    <w:sectPr w:rsidR="00676494" w:rsidSect="00C4315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BC6281"/>
    <w:multiLevelType w:val="hybridMultilevel"/>
    <w:tmpl w:val="6D3E7E4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DAwNTMzMjUzMTBS0lEKTi0uzszPAykwrAUADKpweCwAAAA="/>
  </w:docVars>
  <w:rsids>
    <w:rsidRoot w:val="00F85BEE"/>
    <w:rsid w:val="00021638"/>
    <w:rsid w:val="000B4A85"/>
    <w:rsid w:val="000D7F9A"/>
    <w:rsid w:val="0011788C"/>
    <w:rsid w:val="00151FD8"/>
    <w:rsid w:val="001B78AC"/>
    <w:rsid w:val="00221B39"/>
    <w:rsid w:val="0028138A"/>
    <w:rsid w:val="0032029D"/>
    <w:rsid w:val="00322E51"/>
    <w:rsid w:val="00396E5D"/>
    <w:rsid w:val="00455DFB"/>
    <w:rsid w:val="0046385B"/>
    <w:rsid w:val="0056160A"/>
    <w:rsid w:val="00587854"/>
    <w:rsid w:val="00595802"/>
    <w:rsid w:val="00676494"/>
    <w:rsid w:val="00677767"/>
    <w:rsid w:val="00730B22"/>
    <w:rsid w:val="007A24AB"/>
    <w:rsid w:val="007B1168"/>
    <w:rsid w:val="007E5EF5"/>
    <w:rsid w:val="008A1C8C"/>
    <w:rsid w:val="008A3F1B"/>
    <w:rsid w:val="009D61C6"/>
    <w:rsid w:val="00A90A69"/>
    <w:rsid w:val="00B01C2C"/>
    <w:rsid w:val="00B02311"/>
    <w:rsid w:val="00C4315E"/>
    <w:rsid w:val="00CB01EE"/>
    <w:rsid w:val="00D43749"/>
    <w:rsid w:val="00D54741"/>
    <w:rsid w:val="00E0404F"/>
    <w:rsid w:val="00E44748"/>
    <w:rsid w:val="00F85BEE"/>
    <w:rsid w:val="00FB255E"/>
    <w:rsid w:val="00FC7756"/>
    <w:rsid w:val="00FC7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16E162-4E92-4092-8037-3F01088D8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B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F9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2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2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8</Words>
  <Characters>2386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 Department of Education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mory, Kerrsia</dc:creator>
  <cp:keywords/>
  <dc:description/>
  <cp:lastModifiedBy>Marcia Wilking</cp:lastModifiedBy>
  <cp:revision>2</cp:revision>
  <cp:lastPrinted>2018-03-14T18:34:00Z</cp:lastPrinted>
  <dcterms:created xsi:type="dcterms:W3CDTF">2018-08-03T17:14:00Z</dcterms:created>
  <dcterms:modified xsi:type="dcterms:W3CDTF">2018-08-03T17:14:00Z</dcterms:modified>
</cp:coreProperties>
</file>